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7881" w:rsidRDefault="00F27881" w:rsidP="00F27881">
      <w:r>
        <w:t>Par1 =</w:t>
      </w:r>
    </w:p>
    <w:p w:rsidR="00F27881" w:rsidRDefault="00F27881" w:rsidP="00F27881">
      <w:r>
        <w:t xml:space="preserve"> </w:t>
      </w:r>
    </w:p>
    <w:p w:rsidR="00F27881" w:rsidRDefault="00F27881" w:rsidP="00F27881">
      <w:r>
        <w:t xml:space="preserve">[ I2_yy + I1_zz + I4_yy, I2_yz + I4_yz, I2_zz + I3_zz + I5_yy + I4_zz + I6_yy, I3_xx + I5_xx + I6_xx, I3_xy + I5_xz, </w:t>
      </w:r>
      <w:r w:rsidRPr="00FF183D">
        <w:rPr>
          <w:highlight w:val="yellow"/>
        </w:rPr>
        <w:t>I3_xz</w:t>
      </w:r>
      <w:r>
        <w:t xml:space="preserve">, I3_yy + I5_zz, </w:t>
      </w:r>
      <w:r w:rsidRPr="00FF183D">
        <w:rPr>
          <w:highlight w:val="yellow"/>
        </w:rPr>
        <w:t>I3_yz</w:t>
      </w:r>
      <w:r>
        <w:t xml:space="preserve">, I5_xy + I6_xy, </w:t>
      </w:r>
      <w:r w:rsidRPr="00FF183D">
        <w:rPr>
          <w:highlight w:val="yellow"/>
        </w:rPr>
        <w:t>I5_yz</w:t>
      </w:r>
      <w:r>
        <w:t>, I6_xz, I6_yz, I6_zz, I7_xx, I7_xy, I7_xz, I7_yy, I7_yz, I7_zz + I9_zz, I8_xx, I8_xy, I8_xz, I8_yy, I8_yz, I8_zz, I9_xx, I9_xy, I9_xz, I9_yy, I9_yz</w:t>
      </w:r>
      <w:r w:rsidRPr="00FF183D">
        <w:rPr>
          <w:highlight w:val="yellow"/>
        </w:rPr>
        <w:t>, lc1_2_m1, lc1_m1</w:t>
      </w:r>
      <w:r>
        <w:t>, lc2_2_m2 + lc4_2_m4 + lc5_2_m5 + lc6_2_m6 + lc9_2_m9, lc2_m2 + lc4_m4, lc5_m5 + lc6_m6, lc7_2_m7, lc7_m7, lc7_m8, lc8_2_m8, lc8_m8, lc9_m9, m3, m5 + m6, m7, m8, m9]</w:t>
      </w:r>
    </w:p>
    <w:p w:rsidR="00F27881" w:rsidRDefault="00F27881" w:rsidP="00F27881"/>
    <w:p w:rsidR="00F27881" w:rsidRDefault="00F27881" w:rsidP="00F27881">
      <w:r>
        <w:t>Par2 =</w:t>
      </w:r>
    </w:p>
    <w:p w:rsidR="00F27881" w:rsidRDefault="00F27881" w:rsidP="00F27881">
      <w:r>
        <w:t xml:space="preserve">[ I2_yy + I1_zz + I4_yy + beta12*(I9_xx + I9_yy*beta4 + beta6*lc1_2_m1), I2_yz + I4_yz, I2_zz + I3_zz + I5_yy + I4_zz + I6_yy + beta8*m3 + beta9*(I3_xz + beta7*(I3_yy + I5_zz + beta5*(I3_yz + I5_yz*beta2)) + beta3*(I5_xy + I6_xy)) + beta13*(I7_zz + I9_zz) + beta11*(I3_xx + I5_xx + I6_xx + beta10*(m5 + m6)), </w:t>
      </w:r>
      <w:r w:rsidRPr="00FF183D">
        <w:rPr>
          <w:highlight w:val="yellow"/>
        </w:rPr>
        <w:t>I3_xy + I5_xz</w:t>
      </w:r>
      <w:r>
        <w:t xml:space="preserve">, I6_xz, I6_yz, I6_zz, I7_xx + I8_xx*beta15 + I7_yy*beta14, I7_xy, I7_xz, I7_yz, I8_xy, I8_xz, I8_yy, I8_yz, I8_zz, I9_xy, I9_xz, I9_yz, </w:t>
      </w:r>
      <w:r w:rsidRPr="00FF183D">
        <w:rPr>
          <w:highlight w:val="yellow"/>
        </w:rPr>
        <w:t>lc1_m1,</w:t>
      </w:r>
      <w:r>
        <w:t xml:space="preserve"> lc2_2_m2 + lc4_2_m4 + lc5_2_m5 + lc6_2_m6 + lc9_2_m9, lc2_m2 + lc4_m4 + beta16*(lc5_m5 + lc6_m6), lc7_2_m7, lc7_m7, lc7_m8, lc8_2_m8, lc8_m8, lc9_m9, m7 + beta1*m8, m9]</w:t>
      </w:r>
    </w:p>
    <w:p w:rsidR="00F27881" w:rsidRDefault="00F27881" w:rsidP="00F27881">
      <w:r>
        <w:t>Par2 =</w:t>
      </w:r>
    </w:p>
    <w:p w:rsidR="00F27881" w:rsidRDefault="00F27881" w:rsidP="00F27881">
      <w:r>
        <w:t xml:space="preserve"> </w:t>
      </w:r>
    </w:p>
    <w:p w:rsidR="00F27881" w:rsidRDefault="00F27881" w:rsidP="00F27881">
      <w:r>
        <w:t xml:space="preserve">[ I2_yy + I1_zz + I4_yy + beta14*(I3_xx + I5_xx + I6_xx + I7_xx*beta7) + beta12*(I7_zz + I9_zz + beta3*lc1_2_m1), I2_yz + I4_yz, I2_zz + I3_zz + I5_yy + I4_zz + I6_yy + beta11*(lc2_2_m2 + lc4_2_m4 + lc5_2_m5 + lc6_2_m6 + lc9_2_m9), I3_xy + I5_xz, I3_xz + beta9*m3 + beta13*(I3_yz + I5_yz*beta5) + beta6*(I5_xy + I6_xy) + beta10*(lc2_m2 + lc4_m4) + beta15*(lc5_m5 + lc6_m6), I3_yy + I5_zz + beta4*(I9_xx + I9_yy*beta2), I6_xz, I6_yz, I6_zz, I7_xy, I7_xz, I7_yy, I7_yz, I8_xx, I8_xy, I8_xz, I8_yy, I8_yz, I8_zz, I9_xy, I9_xz, I9_yz, </w:t>
      </w:r>
      <w:r w:rsidRPr="00FF183D">
        <w:rPr>
          <w:highlight w:val="yellow"/>
        </w:rPr>
        <w:t>lc1_m1</w:t>
      </w:r>
      <w:r>
        <w:t>, lc7_2_m7, lc7_m7, lc7_m8, lc8_2_m8, lc8_m8, lc9_m9, m5 + m6 + beta8*(m7 + beta1*m8), m9]</w:t>
      </w:r>
    </w:p>
    <w:p w:rsidR="00F27881" w:rsidRDefault="00F27881" w:rsidP="00F27881"/>
    <w:p w:rsidR="00F27881" w:rsidRDefault="00F27881" w:rsidP="00F27881">
      <w:r>
        <w:t>Par2 =</w:t>
      </w:r>
    </w:p>
    <w:p w:rsidR="00F27881" w:rsidRDefault="00F27881" w:rsidP="00F27881">
      <w:r>
        <w:t xml:space="preserve"> </w:t>
      </w:r>
    </w:p>
    <w:p w:rsidR="00F27881" w:rsidRDefault="00F27881" w:rsidP="00F27881">
      <w:r>
        <w:t>[ I2_yy + I1_zz + I4_yy + beta6*lc1_2_m1 + beta10*(I3_yy + I5_zz), I2_yz + I4_yz, I2_zz + I3_zz + I5_yy + I4_zz + I6_yy + beta3*m3 + beta5*(lc2_2_m2 + lc4_2_m4 + lc5_2_m5 + lc6_2_m6 + lc9_2_m9), I3_xx + I5_xx + I6_xx + beta1*(I7_zz + I9_zz</w:t>
      </w:r>
      <w:r w:rsidRPr="00FF183D">
        <w:rPr>
          <w:highlight w:val="yellow"/>
        </w:rPr>
        <w:t>), I3_xy + I5_xz</w:t>
      </w:r>
      <w:r>
        <w:t>, I3_xz + beta8*(lc2_m2 + lc4_m4 + beta7*m7) + beta13*(I3_yz + I5_yz*beta9) + beta4*(I5_xy + I6_xy) + beta15*(lc5_m5 + lc6_m6), I6_xz, I6_yz, I6_zz, I7_xx + I7_yy*beta14 + beta12*(I9_xx + I9_yy*beta11), I7_xy, I7_xz, I7_yz, I8_xx, I8_xy, I8_xz, I8_yy, I8_yz, I8_zz, I9_xy, I9_xz, I9_yz, lc1_m1, lc7_2_m7, lc7_m7, lc7_m8, lc8_2_m8, lc8_m8, lc9_m9, m5 + m6 + beta2*m8, m9]</w:t>
      </w:r>
    </w:p>
    <w:p w:rsidR="00434785" w:rsidRDefault="00434785"/>
    <w:p w:rsidR="00384F0D" w:rsidRDefault="00384F0D" w:rsidP="00384F0D">
      <w:r>
        <w:t>Par2 =</w:t>
      </w:r>
    </w:p>
    <w:p w:rsidR="00384F0D" w:rsidRDefault="00384F0D" w:rsidP="00384F0D">
      <w:r>
        <w:lastRenderedPageBreak/>
        <w:t xml:space="preserve"> </w:t>
      </w:r>
    </w:p>
    <w:p w:rsidR="00384F0D" w:rsidRDefault="00384F0D" w:rsidP="00384F0D">
      <w:r>
        <w:t>[ I2_yy + I1_zz + I4_yy + beta4*lc1_2_m1 + beta12*(I2_zz + I3_zz + I5_yy + I4_zz + I6_yy + beta10*m3 + beta6*(I3_yy + I5_zz) + beta11*(I3_xz + beta9*(lc2_2_m2 + lc4_2_m4 + lc5_2_m5 + lc6_2_m6 + lc9_2_m9) + beta7*(I3_yz + I5_yz*beta3) + beta5*(I5_xy + I6_xy) + beta8*(lc2_m2 + lc4_m4))), I2</w:t>
      </w:r>
      <w:r w:rsidRPr="00FF183D">
        <w:rPr>
          <w:highlight w:val="yellow"/>
        </w:rPr>
        <w:t>_yz + I4_yz,</w:t>
      </w:r>
      <w:r>
        <w:t xml:space="preserve"> I3_xx + I5_xx + I6_xx, </w:t>
      </w:r>
      <w:r w:rsidRPr="00FF183D">
        <w:rPr>
          <w:highlight w:val="yellow"/>
        </w:rPr>
        <w:t>I3_xy + I5_xz</w:t>
      </w:r>
      <w:r>
        <w:t xml:space="preserve">, I6_xz, I6_yz, I6_zz, I7_xx + I8_xx*beta14, I7_xy, I7_xz, I7_yy, I7_yz, I7_zz + I9_zz + beta15*(I9_xx + I9_yy*beta13), I8_xy, I8_xz, I8_yy, I8_yz, I8_zz, I9_xy, I9_xz, I9_yz, </w:t>
      </w:r>
      <w:r w:rsidRPr="00FF183D">
        <w:rPr>
          <w:highlight w:val="yellow"/>
        </w:rPr>
        <w:t>lc1_m1</w:t>
      </w:r>
      <w:r>
        <w:t>, lc5_m5 + lc6_m6, lc7_2_m7, lc7_m7, lc7_m8, lc8_2_m8, lc8_m8, lc9_m9, m5 + m6 + beta1*m7 + beta2*m8, m9]</w:t>
      </w:r>
    </w:p>
    <w:p w:rsidR="00384F0D" w:rsidRDefault="00384F0D">
      <w:bookmarkStart w:id="0" w:name="_GoBack"/>
      <w:bookmarkEnd w:id="0"/>
    </w:p>
    <w:sectPr w:rsidR="00384F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sjQxMrc0NTQ3MzVV0lEKTi0uzszPAykwrAUAfglyBywAAAA="/>
  </w:docVars>
  <w:rsids>
    <w:rsidRoot w:val="00F27881"/>
    <w:rsid w:val="00384F0D"/>
    <w:rsid w:val="00434785"/>
    <w:rsid w:val="00F27881"/>
    <w:rsid w:val="00FF1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DF9E3C-5207-42A4-B340-85B1DE95E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cester Polytechnic Institute</Company>
  <LinksUpToDate>false</LinksUpToDate>
  <CharactersWithSpaces>30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an</dc:creator>
  <cp:keywords/>
  <dc:description/>
  <cp:lastModifiedBy>Radian</cp:lastModifiedBy>
  <cp:revision>4</cp:revision>
  <dcterms:created xsi:type="dcterms:W3CDTF">2017-11-04T00:37:00Z</dcterms:created>
  <dcterms:modified xsi:type="dcterms:W3CDTF">2017-11-22T21:09:00Z</dcterms:modified>
</cp:coreProperties>
</file>